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45C60" w14:textId="3A0C17E9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UNIVERSITY OF RWANDA</w:t>
      </w:r>
    </w:p>
    <w:p w14:paraId="7CFE1896" w14:textId="252ACDC7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COLLEGE OF SCIENCE AND TECHNOLOGY</w:t>
      </w:r>
    </w:p>
    <w:p w14:paraId="7624FF37" w14:textId="4F398099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SCHOOL OF ICT</w:t>
      </w:r>
    </w:p>
    <w:p w14:paraId="3CF65A73" w14:textId="21463B3D" w:rsidR="006A64CC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DEPT. OF IT</w:t>
      </w:r>
    </w:p>
    <w:p w14:paraId="1E5B4956" w14:textId="2F19283B" w:rsidR="00994F66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</w:p>
    <w:p w14:paraId="73293DEA" w14:textId="77777777" w:rsidR="00994F66" w:rsidRPr="00994F66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</w:p>
    <w:p w14:paraId="0D2232BD" w14:textId="3D5E9984" w:rsidR="006A64CC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Yves BYIRINGIRO</w:t>
      </w:r>
    </w:p>
    <w:p w14:paraId="71342F39" w14:textId="77777777" w:rsidR="00994F66" w:rsidRPr="006A64CC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</w:p>
    <w:p w14:paraId="70077933" w14:textId="7B12C02C" w:rsid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Email</w:t>
      </w:r>
      <w:r>
        <w:rPr>
          <w:color w:val="000000"/>
          <w:sz w:val="22"/>
          <w:szCs w:val="22"/>
        </w:rPr>
        <w:t xml:space="preserve">: </w:t>
      </w:r>
      <w:hyperlink r:id="rId4" w:history="1">
        <w:r w:rsidRPr="00BA7159">
          <w:rPr>
            <w:rStyle w:val="Hyperlink"/>
            <w:sz w:val="22"/>
            <w:szCs w:val="22"/>
          </w:rPr>
          <w:t>byives21@gmail.com</w:t>
        </w:r>
      </w:hyperlink>
    </w:p>
    <w:p w14:paraId="1A1E29AA" w14:textId="14323011" w:rsid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Reg.N</w:t>
      </w:r>
      <w:r>
        <w:rPr>
          <w:color w:val="000000"/>
          <w:sz w:val="22"/>
          <w:szCs w:val="22"/>
        </w:rPr>
        <w:t>: 217087558</w:t>
      </w:r>
    </w:p>
    <w:p w14:paraId="66F225D5" w14:textId="74C3C0B4" w:rsidR="006A64CC" w:rsidRP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Date of Birth</w:t>
      </w:r>
      <w:r>
        <w:rPr>
          <w:color w:val="000000"/>
          <w:sz w:val="22"/>
          <w:szCs w:val="22"/>
        </w:rPr>
        <w:t>: 21</w:t>
      </w:r>
      <w:r w:rsidRPr="006A64CC">
        <w:rPr>
          <w:color w:val="000000"/>
          <w:sz w:val="22"/>
          <w:szCs w:val="22"/>
          <w:vertAlign w:val="superscript"/>
        </w:rPr>
        <w:t>st</w:t>
      </w:r>
      <w:r>
        <w:rPr>
          <w:color w:val="000000"/>
          <w:sz w:val="22"/>
          <w:szCs w:val="22"/>
        </w:rPr>
        <w:t xml:space="preserve"> January 2021</w:t>
      </w:r>
    </w:p>
    <w:p w14:paraId="5A9C3CD7" w14:textId="43B7B148" w:rsidR="006A64CC" w:rsidRP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8</w:t>
      </w:r>
      <w:r w:rsidRPr="006A64CC">
        <w:rPr>
          <w:color w:val="000000"/>
          <w:sz w:val="22"/>
          <w:szCs w:val="22"/>
          <w:vertAlign w:val="superscript"/>
        </w:rPr>
        <w:t>th</w:t>
      </w:r>
      <w:r>
        <w:rPr>
          <w:color w:val="000000"/>
          <w:sz w:val="22"/>
          <w:szCs w:val="22"/>
        </w:rPr>
        <w:t xml:space="preserve"> March 2021</w:t>
      </w:r>
    </w:p>
    <w:p w14:paraId="6D88CD83" w14:textId="646AAD07" w:rsid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</w:p>
    <w:p w14:paraId="34411373" w14:textId="7A04887A" w:rsidR="006A64CC" w:rsidRDefault="006A64CC" w:rsidP="006A64CC">
      <w:pPr>
        <w:pStyle w:val="NormalWeb"/>
        <w:spacing w:before="0" w:beforeAutospacing="0" w:after="390" w:afterAutospacing="0"/>
        <w:rPr>
          <w:b/>
          <w:b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o: </w:t>
      </w:r>
      <w:r w:rsidRPr="006A64CC">
        <w:rPr>
          <w:b/>
          <w:bCs/>
          <w:color w:val="000000"/>
          <w:sz w:val="22"/>
          <w:szCs w:val="22"/>
        </w:rPr>
        <w:t>HOD of IT Department</w:t>
      </w:r>
    </w:p>
    <w:p w14:paraId="1AF4AA62" w14:textId="77777777" w:rsidR="00994F66" w:rsidRPr="00BF4455" w:rsidRDefault="00994F66" w:rsidP="006A64CC">
      <w:pPr>
        <w:pStyle w:val="NormalWeb"/>
        <w:spacing w:before="0" w:beforeAutospacing="0" w:after="390" w:afterAutospacing="0"/>
        <w:rPr>
          <w:b/>
          <w:bCs/>
          <w:color w:val="000000"/>
          <w:sz w:val="22"/>
          <w:szCs w:val="22"/>
        </w:rPr>
      </w:pPr>
    </w:p>
    <w:p w14:paraId="3F93FC2B" w14:textId="1F5F61D4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BF4455">
        <w:rPr>
          <w:b/>
          <w:bCs/>
          <w:color w:val="000000"/>
          <w:sz w:val="22"/>
          <w:szCs w:val="22"/>
        </w:rPr>
        <w:t>Re</w:t>
      </w:r>
      <w:r>
        <w:rPr>
          <w:color w:val="000000"/>
          <w:sz w:val="22"/>
          <w:szCs w:val="22"/>
        </w:rPr>
        <w:t xml:space="preserve">: Request for </w:t>
      </w:r>
      <w:r w:rsidRPr="008955C6">
        <w:rPr>
          <w:b/>
          <w:bCs/>
          <w:color w:val="000000"/>
          <w:sz w:val="22"/>
          <w:szCs w:val="22"/>
        </w:rPr>
        <w:t>Y</w:t>
      </w:r>
      <w:r w:rsidR="008955C6" w:rsidRPr="008955C6">
        <w:rPr>
          <w:b/>
          <w:bCs/>
          <w:color w:val="000000"/>
          <w:sz w:val="22"/>
          <w:szCs w:val="22"/>
        </w:rPr>
        <w:t>ear 4</w:t>
      </w:r>
      <w:r>
        <w:rPr>
          <w:color w:val="000000"/>
          <w:sz w:val="22"/>
          <w:szCs w:val="22"/>
        </w:rPr>
        <w:t xml:space="preserve"> transcript and colored Transcripts for </w:t>
      </w:r>
      <w:r w:rsidRPr="008955C6">
        <w:rPr>
          <w:b/>
          <w:bCs/>
          <w:color w:val="000000"/>
          <w:sz w:val="22"/>
          <w:szCs w:val="22"/>
        </w:rPr>
        <w:t>Year 1</w:t>
      </w:r>
      <w:r>
        <w:rPr>
          <w:color w:val="000000"/>
          <w:sz w:val="22"/>
          <w:szCs w:val="22"/>
        </w:rPr>
        <w:t xml:space="preserve"> and </w:t>
      </w:r>
      <w:r w:rsidRPr="008955C6">
        <w:rPr>
          <w:b/>
          <w:bCs/>
          <w:color w:val="000000"/>
          <w:sz w:val="22"/>
          <w:szCs w:val="22"/>
        </w:rPr>
        <w:t>Year 3</w:t>
      </w:r>
    </w:p>
    <w:p w14:paraId="2B3DCBD9" w14:textId="119F4030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Dear</w:t>
      </w:r>
      <w:r w:rsidR="008955C6">
        <w:rPr>
          <w:color w:val="000000"/>
          <w:sz w:val="22"/>
          <w:szCs w:val="22"/>
        </w:rPr>
        <w:t xml:space="preserve"> Sir</w:t>
      </w:r>
      <w:r w:rsidRPr="006A64CC">
        <w:rPr>
          <w:color w:val="000000"/>
          <w:sz w:val="22"/>
          <w:szCs w:val="22"/>
        </w:rPr>
        <w:t>,</w:t>
      </w:r>
    </w:p>
    <w:p w14:paraId="7CC20F95" w14:textId="66DC2946" w:rsidR="006A64CC" w:rsidRPr="006A64CC" w:rsidRDefault="006A64CC" w:rsidP="00BF4455">
      <w:pPr>
        <w:pStyle w:val="NormalWeb"/>
        <w:spacing w:before="0" w:beforeAutospacing="0" w:after="390" w:afterAutospacing="0"/>
        <w:jc w:val="both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 xml:space="preserve">My name is </w:t>
      </w:r>
      <w:r w:rsidR="008955C6" w:rsidRPr="008955C6">
        <w:rPr>
          <w:b/>
          <w:bCs/>
          <w:color w:val="000000"/>
          <w:sz w:val="22"/>
          <w:szCs w:val="22"/>
        </w:rPr>
        <w:t>Yves</w:t>
      </w:r>
      <w:r w:rsidR="008955C6">
        <w:rPr>
          <w:color w:val="000000"/>
          <w:sz w:val="22"/>
          <w:szCs w:val="22"/>
        </w:rPr>
        <w:t xml:space="preserve"> </w:t>
      </w:r>
      <w:r w:rsidR="008955C6" w:rsidRPr="008955C6">
        <w:rPr>
          <w:b/>
          <w:bCs/>
          <w:color w:val="000000"/>
          <w:sz w:val="22"/>
          <w:szCs w:val="22"/>
        </w:rPr>
        <w:t>BYIRINGIRO</w:t>
      </w:r>
      <w:r w:rsidR="008955C6">
        <w:rPr>
          <w:color w:val="000000"/>
          <w:sz w:val="22"/>
          <w:szCs w:val="22"/>
        </w:rPr>
        <w:t xml:space="preserve"> with registration number of </w:t>
      </w:r>
      <w:r w:rsidR="008955C6" w:rsidRPr="008955C6">
        <w:rPr>
          <w:b/>
          <w:bCs/>
          <w:color w:val="000000"/>
          <w:sz w:val="22"/>
          <w:szCs w:val="22"/>
        </w:rPr>
        <w:t>217087558</w:t>
      </w:r>
      <w:r w:rsidR="008955C6">
        <w:rPr>
          <w:b/>
          <w:bCs/>
          <w:color w:val="000000"/>
          <w:sz w:val="22"/>
          <w:szCs w:val="22"/>
        </w:rPr>
        <w:t>.</w:t>
      </w:r>
      <w:r w:rsidRPr="006A64CC">
        <w:rPr>
          <w:color w:val="000000"/>
          <w:sz w:val="22"/>
          <w:szCs w:val="22"/>
        </w:rPr>
        <w:t xml:space="preserve"> </w:t>
      </w:r>
      <w:r w:rsidR="008955C6">
        <w:t>I</w:t>
      </w:r>
      <w:r w:rsidR="008955C6">
        <w:t xml:space="preserve"> </w:t>
      </w:r>
      <w:r w:rsidR="008955C6">
        <w:t xml:space="preserve">am student at University of Rwanda in IT department but joining </w:t>
      </w:r>
      <w:r w:rsidR="008955C6">
        <w:t>Year</w:t>
      </w:r>
      <w:r w:rsidR="008955C6">
        <w:t xml:space="preserve"> </w:t>
      </w:r>
      <w:r w:rsidR="008955C6">
        <w:t>4</w:t>
      </w:r>
      <w:r w:rsidR="008955C6">
        <w:t xml:space="preserve"> in </w:t>
      </w:r>
      <w:r w:rsidR="008955C6">
        <w:t>a</w:t>
      </w:r>
      <w:r w:rsidR="008955C6">
        <w:t>cademic year of 2019</w:t>
      </w:r>
      <w:r w:rsidR="008955C6">
        <w:t>.</w:t>
      </w:r>
      <w:r w:rsidRPr="006A64CC">
        <w:rPr>
          <w:color w:val="000000"/>
          <w:sz w:val="22"/>
          <w:szCs w:val="22"/>
        </w:rPr>
        <w:t xml:space="preserve"> I hereby write to request for my transcript to apply for further </w:t>
      </w:r>
      <w:r w:rsidR="008955C6" w:rsidRPr="006A64CC">
        <w:rPr>
          <w:color w:val="000000"/>
          <w:sz w:val="22"/>
          <w:szCs w:val="22"/>
        </w:rPr>
        <w:t>education.</w:t>
      </w:r>
    </w:p>
    <w:p w14:paraId="3BDCB978" w14:textId="28CD75AB" w:rsidR="006A64CC" w:rsidRPr="006A64CC" w:rsidRDefault="006A64CC" w:rsidP="00BF4455">
      <w:pPr>
        <w:pStyle w:val="NormalWeb"/>
        <w:spacing w:before="0" w:beforeAutospacing="0" w:after="390" w:afterAutospacing="0"/>
        <w:jc w:val="both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 xml:space="preserve">I wish to </w:t>
      </w:r>
      <w:r w:rsidR="008955C6">
        <w:rPr>
          <w:color w:val="000000"/>
          <w:sz w:val="22"/>
          <w:szCs w:val="22"/>
        </w:rPr>
        <w:t>continue my</w:t>
      </w:r>
      <w:r w:rsidRPr="006A64CC">
        <w:rPr>
          <w:color w:val="000000"/>
          <w:sz w:val="22"/>
          <w:szCs w:val="22"/>
        </w:rPr>
        <w:t xml:space="preserve"> studies at </w:t>
      </w:r>
      <w:r w:rsidR="008955C6" w:rsidRPr="00BF4455">
        <w:rPr>
          <w:b/>
          <w:bCs/>
          <w:color w:val="000000"/>
          <w:sz w:val="22"/>
          <w:szCs w:val="22"/>
        </w:rPr>
        <w:t>Maharishi</w:t>
      </w:r>
      <w:r w:rsidRPr="006A64CC">
        <w:rPr>
          <w:color w:val="000000"/>
          <w:sz w:val="22"/>
          <w:szCs w:val="22"/>
        </w:rPr>
        <w:t xml:space="preserve"> </w:t>
      </w:r>
      <w:r w:rsidRPr="00BF4455">
        <w:rPr>
          <w:b/>
          <w:bCs/>
          <w:color w:val="000000"/>
          <w:sz w:val="22"/>
          <w:szCs w:val="22"/>
        </w:rPr>
        <w:t>University</w:t>
      </w:r>
      <w:r w:rsidRPr="006A64CC">
        <w:rPr>
          <w:color w:val="000000"/>
          <w:sz w:val="22"/>
          <w:szCs w:val="22"/>
        </w:rPr>
        <w:t xml:space="preserve">. The institution has requested </w:t>
      </w:r>
      <w:r w:rsidR="008955C6">
        <w:rPr>
          <w:color w:val="000000"/>
          <w:sz w:val="22"/>
          <w:szCs w:val="22"/>
        </w:rPr>
        <w:t xml:space="preserve">the </w:t>
      </w:r>
      <w:r w:rsidRPr="006A64CC">
        <w:rPr>
          <w:color w:val="000000"/>
          <w:sz w:val="22"/>
          <w:szCs w:val="22"/>
        </w:rPr>
        <w:t>transcript</w:t>
      </w:r>
      <w:r w:rsidR="008955C6">
        <w:rPr>
          <w:color w:val="000000"/>
          <w:sz w:val="22"/>
          <w:szCs w:val="22"/>
        </w:rPr>
        <w:t xml:space="preserve"> of Year 4 and colored transcripts for Year 1 and Year 3</w:t>
      </w:r>
      <w:r w:rsidRPr="006A64CC">
        <w:rPr>
          <w:color w:val="000000"/>
          <w:sz w:val="22"/>
          <w:szCs w:val="22"/>
        </w:rPr>
        <w:t xml:space="preserve"> from my former studies to check my </w:t>
      </w:r>
      <w:r w:rsidR="00BF4455" w:rsidRPr="006A64CC">
        <w:rPr>
          <w:color w:val="000000"/>
          <w:sz w:val="22"/>
          <w:szCs w:val="22"/>
        </w:rPr>
        <w:t>eligibility.</w:t>
      </w:r>
      <w:r w:rsidRPr="006A64CC">
        <w:rPr>
          <w:color w:val="000000"/>
          <w:sz w:val="22"/>
          <w:szCs w:val="22"/>
        </w:rPr>
        <w:t xml:space="preserve"> I hope to start my studies on</w:t>
      </w:r>
      <w:r w:rsidR="00BF4455">
        <w:rPr>
          <w:color w:val="000000"/>
          <w:sz w:val="22"/>
          <w:szCs w:val="22"/>
        </w:rPr>
        <w:t xml:space="preserve"> September 2021</w:t>
      </w:r>
      <w:r w:rsidRPr="006A64CC">
        <w:rPr>
          <w:color w:val="000000"/>
          <w:sz w:val="22"/>
          <w:szCs w:val="22"/>
        </w:rPr>
        <w:t xml:space="preserve"> and the deadline to submit the required documents </w:t>
      </w:r>
      <w:r w:rsidR="00BF4455" w:rsidRPr="006A64CC">
        <w:rPr>
          <w:color w:val="000000"/>
          <w:sz w:val="22"/>
          <w:szCs w:val="22"/>
        </w:rPr>
        <w:t xml:space="preserve">is </w:t>
      </w:r>
      <w:r w:rsidR="00BF4455">
        <w:rPr>
          <w:color w:val="000000"/>
          <w:sz w:val="22"/>
          <w:szCs w:val="22"/>
        </w:rPr>
        <w:t>very soon</w:t>
      </w:r>
      <w:r w:rsidRPr="006A64CC">
        <w:rPr>
          <w:color w:val="000000"/>
          <w:sz w:val="22"/>
          <w:szCs w:val="22"/>
        </w:rPr>
        <w:t>.</w:t>
      </w:r>
      <w:r w:rsidR="00BF4455">
        <w:rPr>
          <w:color w:val="000000"/>
          <w:sz w:val="22"/>
          <w:szCs w:val="22"/>
        </w:rPr>
        <w:t xml:space="preserve"> </w:t>
      </w:r>
      <w:r w:rsidRPr="006A64CC">
        <w:rPr>
          <w:color w:val="000000"/>
          <w:sz w:val="22"/>
          <w:szCs w:val="22"/>
        </w:rPr>
        <w:t>Kindly send the transcript</w:t>
      </w:r>
      <w:r w:rsidR="00BF4455">
        <w:rPr>
          <w:color w:val="000000"/>
          <w:sz w:val="22"/>
          <w:szCs w:val="22"/>
        </w:rPr>
        <w:t>s</w:t>
      </w:r>
      <w:r w:rsidRPr="006A64CC">
        <w:rPr>
          <w:color w:val="000000"/>
          <w:sz w:val="22"/>
          <w:szCs w:val="22"/>
        </w:rPr>
        <w:t xml:space="preserve"> at your earliest so that I can submit the documents on time.</w:t>
      </w:r>
    </w:p>
    <w:p w14:paraId="05E50996" w14:textId="77777777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Please treat this request with urgency. </w:t>
      </w:r>
    </w:p>
    <w:p w14:paraId="3EAD6688" w14:textId="77777777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Thank you in advance.</w:t>
      </w:r>
    </w:p>
    <w:p w14:paraId="173B82D4" w14:textId="10393C16" w:rsidR="00994F66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Yours Truly,</w:t>
      </w:r>
    </w:p>
    <w:p w14:paraId="51C69825" w14:textId="1C5909D0" w:rsidR="004349DB" w:rsidRPr="006A64CC" w:rsidRDefault="00994F66" w:rsidP="006A64CC">
      <w:pPr>
        <w:pStyle w:val="NormalWeb"/>
        <w:spacing w:before="0" w:beforeAutospacing="0" w:after="390" w:afterAutospacing="0"/>
        <w:rPr>
          <w:sz w:val="22"/>
          <w:szCs w:val="22"/>
        </w:rPr>
      </w:pPr>
      <w:r w:rsidRPr="00994F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CC04A4" wp14:editId="5FDAE90F">
            <wp:extent cx="1080770" cy="314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49DB" w:rsidRPr="006A6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zA2MDI1NLAwMTZS0lEKTi0uzszPAykwrAUAAIpBrCwAAAA="/>
  </w:docVars>
  <w:rsids>
    <w:rsidRoot w:val="006A64CC"/>
    <w:rsid w:val="00235CA4"/>
    <w:rsid w:val="004349DB"/>
    <w:rsid w:val="006A64CC"/>
    <w:rsid w:val="008955C6"/>
    <w:rsid w:val="00994F66"/>
    <w:rsid w:val="00BF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F392"/>
  <w15:chartTrackingRefBased/>
  <w15:docId w15:val="{3574D7C8-0499-4B18-9B47-EF9ED5A01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64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64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4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3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byives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s Himbaza</dc:creator>
  <cp:keywords/>
  <dc:description/>
  <cp:lastModifiedBy>Yves Himbaza</cp:lastModifiedBy>
  <cp:revision>2</cp:revision>
  <dcterms:created xsi:type="dcterms:W3CDTF">2021-03-29T06:27:00Z</dcterms:created>
  <dcterms:modified xsi:type="dcterms:W3CDTF">2021-03-29T06:27:00Z</dcterms:modified>
</cp:coreProperties>
</file>